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610DF" w14:textId="77777777" w:rsidR="00506CAF" w:rsidRDefault="00000000">
      <w:pPr>
        <w:pStyle w:val="Heading1"/>
      </w:pPr>
      <w:bookmarkStart w:id="0" w:name="manual-api-auth-device-profile-nestjs"/>
      <w:r>
        <w:t>Manual API — Auth, Device, Profile (NestJS)</w:t>
      </w:r>
    </w:p>
    <w:p w14:paraId="6352075D" w14:textId="77777777" w:rsidR="00506CAF" w:rsidRDefault="00000000">
      <w:pPr>
        <w:pStyle w:val="FirstParagraph"/>
      </w:pPr>
      <w:r>
        <w:rPr>
          <w:b/>
          <w:bCs/>
        </w:rPr>
        <w:t>Base URL (dev):</w:t>
      </w:r>
      <w:r>
        <w:t xml:space="preserve"> </w:t>
      </w:r>
      <w:r>
        <w:rPr>
          <w:rStyle w:val="VerbatimChar"/>
        </w:rPr>
        <w:t>http://localhost:3001</w:t>
      </w:r>
    </w:p>
    <w:p w14:paraId="5CF15825" w14:textId="77777777" w:rsidR="00506CAF" w:rsidRDefault="00000000">
      <w:pPr>
        <w:pStyle w:val="BodyText"/>
      </w:pPr>
      <w:r>
        <w:rPr>
          <w:b/>
          <w:bCs/>
        </w:rPr>
        <w:t>Autentificare:</w:t>
      </w:r>
      <w:r>
        <w:t xml:space="preserve"> - </w:t>
      </w:r>
      <w:r>
        <w:rPr>
          <w:rStyle w:val="VerbatimChar"/>
        </w:rPr>
        <w:t>JwtGuard</w:t>
      </w:r>
      <w:r>
        <w:t xml:space="preserve"> = necesită </w:t>
      </w:r>
      <w:r>
        <w:rPr>
          <w:rStyle w:val="VerbatimChar"/>
        </w:rPr>
        <w:t>Authorization: Bearer &lt;JWT&gt;</w:t>
      </w:r>
      <w:r>
        <w:t xml:space="preserve"> - </w:t>
      </w:r>
      <w:r>
        <w:rPr>
          <w:rStyle w:val="VerbatimChar"/>
        </w:rPr>
        <w:t>AdminGuard</w:t>
      </w:r>
      <w:r>
        <w:t xml:space="preserve"> = rol/permisiune administrativă (implică autentificare)</w:t>
      </w:r>
    </w:p>
    <w:p w14:paraId="31CF69B8" w14:textId="77777777" w:rsidR="00506CAF" w:rsidRDefault="00000000">
      <w:pPr>
        <w:pStyle w:val="BodyText"/>
      </w:pPr>
      <w:r>
        <w:rPr>
          <w:b/>
          <w:bCs/>
        </w:rPr>
        <w:t>Conținut:</w:t>
      </w:r>
      <w:r>
        <w:t xml:space="preserve"> </w:t>
      </w:r>
      <w:r>
        <w:rPr>
          <w:rStyle w:val="VerbatimChar"/>
        </w:rPr>
        <w:t>application/json</w:t>
      </w:r>
    </w:p>
    <w:p w14:paraId="7D178F5B" w14:textId="77777777" w:rsidR="00506CAF" w:rsidRDefault="00000000">
      <w:r>
        <w:pict w14:anchorId="112DA3CD">
          <v:rect id="_x0000_i1025" style="width:0;height:1.5pt" o:hralign="center" o:hrstd="t" o:hr="t"/>
        </w:pict>
      </w:r>
    </w:p>
    <w:p w14:paraId="0BE39C42" w14:textId="77777777" w:rsidR="00506CAF" w:rsidRDefault="00000000">
      <w:pPr>
        <w:pStyle w:val="Heading2"/>
      </w:pPr>
      <w:bookmarkStart w:id="1" w:name="auth"/>
      <w:r>
        <w:t>1) AUTH</w:t>
      </w:r>
    </w:p>
    <w:p w14:paraId="35EE4FBE" w14:textId="77777777" w:rsidR="00506CAF" w:rsidRDefault="00000000">
      <w:pPr>
        <w:pStyle w:val="FirstParagraph"/>
      </w:pPr>
      <w:r>
        <w:rPr>
          <w:rStyle w:val="VerbatimChar"/>
        </w:rPr>
        <w:t>@Controller('auth')</w:t>
      </w:r>
    </w:p>
    <w:p w14:paraId="1275F59B" w14:textId="77777777" w:rsidR="00506CAF" w:rsidRDefault="00000000">
      <w:pPr>
        <w:pStyle w:val="Heading3"/>
      </w:pPr>
      <w:bookmarkStart w:id="2" w:name="signup"/>
      <w:r>
        <w:t>1.1 Signup</w:t>
      </w:r>
    </w:p>
    <w:p w14:paraId="525BFD05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signup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Creează cont nou utilizator.</w:t>
      </w:r>
      <w:r>
        <w:br/>
      </w:r>
      <w:r>
        <w:rPr>
          <w:b/>
          <w:bCs/>
        </w:rPr>
        <w:t>Security:</w:t>
      </w:r>
      <w:r>
        <w:t xml:space="preserve"> Public</w:t>
      </w:r>
    </w:p>
    <w:p w14:paraId="2E068E1F" w14:textId="77777777" w:rsidR="00506CAF" w:rsidRDefault="00000000">
      <w:pPr>
        <w:pStyle w:val="BodyText"/>
      </w:pPr>
      <w:r>
        <w:rPr>
          <w:b/>
          <w:bCs/>
        </w:rPr>
        <w:t>Body (SignupDto):</w:t>
      </w:r>
    </w:p>
    <w:p w14:paraId="4C8704EA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in: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in: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le(enum)"</w:t>
      </w:r>
      <w:r>
        <w:br/>
      </w:r>
      <w:r>
        <w:rPr>
          <w:rStyle w:val="FunctionTok"/>
        </w:rPr>
        <w:t>}</w:t>
      </w:r>
    </w:p>
    <w:p w14:paraId="72D4740C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1 Created</w:t>
      </w:r>
      <w:r>
        <w:t xml:space="preserve"> – utilizator creat (ex. obiect user/token, depinde de service) - </w:t>
      </w:r>
      <w:r>
        <w:rPr>
          <w:b/>
          <w:bCs/>
        </w:rPr>
        <w:t>400 Bad Request</w:t>
      </w:r>
      <w:r>
        <w:t xml:space="preserve"> – validare eșuată - </w:t>
      </w:r>
      <w:r>
        <w:rPr>
          <w:b/>
          <w:bCs/>
        </w:rPr>
        <w:t>409 Conflict</w:t>
      </w:r>
      <w:r>
        <w:t xml:space="preserve"> – email/username existent</w:t>
      </w:r>
    </w:p>
    <w:p w14:paraId="5B74F7E7" w14:textId="77777777" w:rsidR="00506CAF" w:rsidRDefault="00000000">
      <w:r>
        <w:pict w14:anchorId="1EF1A02E">
          <v:rect id="_x0000_i1026" style="width:0;height:1.5pt" o:hralign="center" o:hrstd="t" o:hr="t"/>
        </w:pict>
      </w:r>
    </w:p>
    <w:p w14:paraId="31574963" w14:textId="77777777" w:rsidR="00506CAF" w:rsidRDefault="00000000">
      <w:pPr>
        <w:pStyle w:val="Heading3"/>
      </w:pPr>
      <w:bookmarkStart w:id="3" w:name="login"/>
      <w:bookmarkEnd w:id="2"/>
      <w:r>
        <w:t>1.2 Login</w:t>
      </w:r>
    </w:p>
    <w:p w14:paraId="7CA72717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login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Autentifică și returnează token.</w:t>
      </w:r>
      <w:r>
        <w:br/>
      </w:r>
      <w:r>
        <w:rPr>
          <w:b/>
          <w:bCs/>
        </w:rPr>
        <w:t>Security:</w:t>
      </w:r>
      <w:r>
        <w:t xml:space="preserve"> Public</w:t>
      </w:r>
    </w:p>
    <w:p w14:paraId="33938C2D" w14:textId="77777777" w:rsidR="00506CAF" w:rsidRDefault="00000000">
      <w:pPr>
        <w:pStyle w:val="BodyText"/>
      </w:pPr>
      <w:r>
        <w:rPr>
          <w:b/>
          <w:bCs/>
        </w:rPr>
        <w:t>Body (LoginDto):</w:t>
      </w:r>
    </w:p>
    <w:p w14:paraId="3E7566B3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entif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email sau username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8F1BE64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</w:t>
      </w:r>
      <w:r>
        <w:rPr>
          <w:rStyle w:val="VerbatimChar"/>
        </w:rPr>
        <w:t>json   {     "accessToken": "&lt;jwt&gt;",     "refreshToken": "&lt;jwt&gt;",     "expiresIn": 3600,     "tokenType": "Bearer"   }</w:t>
      </w:r>
      <w:r>
        <w:t xml:space="preserve"> - </w:t>
      </w:r>
      <w:r>
        <w:rPr>
          <w:b/>
          <w:bCs/>
        </w:rPr>
        <w:t>401 Unauthorized</w:t>
      </w:r>
      <w:r>
        <w:t xml:space="preserve"> – credențiale greșite - </w:t>
      </w:r>
      <w:r>
        <w:rPr>
          <w:b/>
          <w:bCs/>
        </w:rPr>
        <w:t>400 Bad Request</w:t>
      </w:r>
      <w:r>
        <w:t xml:space="preserve"> – validare</w:t>
      </w:r>
    </w:p>
    <w:p w14:paraId="2D21C23E" w14:textId="77777777" w:rsidR="00506CAF" w:rsidRDefault="00000000">
      <w:r>
        <w:pict w14:anchorId="369ABABC">
          <v:rect id="_x0000_i1027" style="width:0;height:1.5pt" o:hralign="center" o:hrstd="t" o:hr="t"/>
        </w:pict>
      </w:r>
    </w:p>
    <w:p w14:paraId="03259C0B" w14:textId="77777777" w:rsidR="00506CAF" w:rsidRDefault="00000000">
      <w:pPr>
        <w:pStyle w:val="Heading3"/>
      </w:pPr>
      <w:bookmarkStart w:id="4" w:name="logout"/>
      <w:bookmarkEnd w:id="3"/>
      <w:r>
        <w:t>1.3 Logout</w:t>
      </w:r>
    </w:p>
    <w:p w14:paraId="54E00B77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logout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Invalidează sesiunea/refresh token pentru utilizator.</w:t>
      </w:r>
      <w:r>
        <w:br/>
      </w:r>
      <w:r>
        <w:rPr>
          <w:b/>
          <w:bCs/>
        </w:rPr>
        <w:t>Security:</w:t>
      </w:r>
      <w:r>
        <w:t xml:space="preserve"> Public (în cod nu e protejat; recomandat JwtGuard în producție)</w:t>
      </w:r>
    </w:p>
    <w:p w14:paraId="3224BA49" w14:textId="77777777" w:rsidR="00506CAF" w:rsidRDefault="00000000">
      <w:pPr>
        <w:pStyle w:val="BodyText"/>
      </w:pPr>
      <w:r>
        <w:rPr>
          <w:b/>
          <w:bCs/>
        </w:rPr>
        <w:t>Body:</w:t>
      </w:r>
    </w:p>
    <w:p w14:paraId="460B5C22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3CDA677B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sesiune invalidată - </w:t>
      </w:r>
      <w:r>
        <w:rPr>
          <w:b/>
          <w:bCs/>
        </w:rPr>
        <w:t>404 Not Found</w:t>
      </w:r>
      <w:r>
        <w:t xml:space="preserve"> – utilizator inexistent</w:t>
      </w:r>
    </w:p>
    <w:p w14:paraId="21C0BF70" w14:textId="77777777" w:rsidR="00506CAF" w:rsidRDefault="00000000">
      <w:r>
        <w:pict w14:anchorId="68FA96B6">
          <v:rect id="_x0000_i1028" style="width:0;height:1.5pt" o:hralign="center" o:hrstd="t" o:hr="t"/>
        </w:pict>
      </w:r>
    </w:p>
    <w:p w14:paraId="7A7CF8C9" w14:textId="77777777" w:rsidR="00506CAF" w:rsidRDefault="00000000">
      <w:pPr>
        <w:pStyle w:val="Heading3"/>
      </w:pPr>
      <w:bookmarkStart w:id="5" w:name="refresh-token"/>
      <w:bookmarkEnd w:id="4"/>
      <w:r>
        <w:t>1.4 Refresh token</w:t>
      </w:r>
    </w:p>
    <w:p w14:paraId="276133B4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refresh-token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Emite un nou access token pe baza refresh token-ului.</w:t>
      </w:r>
      <w:r>
        <w:br/>
      </w:r>
      <w:r>
        <w:rPr>
          <w:b/>
          <w:bCs/>
        </w:rPr>
        <w:t>Security:</w:t>
      </w:r>
      <w:r>
        <w:t xml:space="preserve"> Public (validarea se face pe token-ul trimis)</w:t>
      </w:r>
    </w:p>
    <w:p w14:paraId="57093D75" w14:textId="77777777" w:rsidR="00506CAF" w:rsidRDefault="00000000">
      <w:pPr>
        <w:pStyle w:val="BodyText"/>
      </w:pPr>
      <w:r>
        <w:rPr>
          <w:b/>
          <w:bCs/>
        </w:rPr>
        <w:t>Body:</w:t>
      </w:r>
    </w:p>
    <w:p w14:paraId="18878CC5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refresh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jwt&gt;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23301E2F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token nou </w:t>
      </w:r>
      <w:r>
        <w:rPr>
          <w:rStyle w:val="VerbatimChar"/>
        </w:rPr>
        <w:t>json   { "accessToken": "&lt;jwt&gt;", "expiresIn": 3600, "tokenType": "Bearer" }</w:t>
      </w:r>
      <w:r>
        <w:t xml:space="preserve"> - </w:t>
      </w:r>
      <w:r>
        <w:rPr>
          <w:b/>
          <w:bCs/>
        </w:rPr>
        <w:t>403 Forbidden</w:t>
      </w:r>
      <w:r>
        <w:t xml:space="preserve"> – </w:t>
      </w:r>
      <w:r>
        <w:rPr>
          <w:rStyle w:val="VerbatimChar"/>
        </w:rPr>
        <w:t>Invalid refresh token</w:t>
      </w:r>
    </w:p>
    <w:p w14:paraId="0802C8E5" w14:textId="77777777" w:rsidR="00506CAF" w:rsidRDefault="00000000">
      <w:r>
        <w:pict w14:anchorId="7074AAD7">
          <v:rect id="_x0000_i1029" style="width:0;height:1.5pt" o:hralign="center" o:hrstd="t" o:hr="t"/>
        </w:pict>
      </w:r>
    </w:p>
    <w:p w14:paraId="6DE1A82B" w14:textId="77777777" w:rsidR="00506CAF" w:rsidRDefault="00000000">
      <w:pPr>
        <w:pStyle w:val="Heading3"/>
      </w:pPr>
      <w:bookmarkStart w:id="6" w:name="verify-email"/>
      <w:bookmarkEnd w:id="5"/>
      <w:r>
        <w:t>1.5 Verify email</w:t>
      </w:r>
    </w:p>
    <w:p w14:paraId="04FD758E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verify-email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Confirmă adresa de email pe baza token-ului.</w:t>
      </w:r>
      <w:r>
        <w:br/>
      </w:r>
      <w:r>
        <w:rPr>
          <w:b/>
          <w:bCs/>
        </w:rPr>
        <w:t>Security:</w:t>
      </w:r>
      <w:r>
        <w:t xml:space="preserve"> Public</w:t>
      </w:r>
    </w:p>
    <w:p w14:paraId="0A938CD9" w14:textId="77777777" w:rsidR="00506CAF" w:rsidRDefault="00000000">
      <w:pPr>
        <w:pStyle w:val="BodyText"/>
      </w:pPr>
      <w:r>
        <w:rPr>
          <w:b/>
          <w:bCs/>
        </w:rPr>
        <w:t>Query params:</w:t>
      </w:r>
      <w:r>
        <w:t xml:space="preserve"> - </w:t>
      </w:r>
      <w:r>
        <w:rPr>
          <w:rStyle w:val="VerbatimChar"/>
        </w:rPr>
        <w:t>token</w:t>
      </w:r>
      <w:r>
        <w:t xml:space="preserve"> (string, required)</w:t>
      </w:r>
    </w:p>
    <w:p w14:paraId="598F2684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email verificat - </w:t>
      </w:r>
      <w:r>
        <w:rPr>
          <w:b/>
          <w:bCs/>
        </w:rPr>
        <w:t>400/403</w:t>
      </w:r>
      <w:r>
        <w:t xml:space="preserve"> – token invalid/expirat</w:t>
      </w:r>
    </w:p>
    <w:p w14:paraId="63C56CF1" w14:textId="77777777" w:rsidR="00506CAF" w:rsidRDefault="00000000">
      <w:r>
        <w:lastRenderedPageBreak/>
        <w:pict w14:anchorId="46CAFB6E">
          <v:rect id="_x0000_i1030" style="width:0;height:1.5pt" o:hralign="center" o:hrstd="t" o:hr="t"/>
        </w:pict>
      </w:r>
    </w:p>
    <w:p w14:paraId="27F15556" w14:textId="77777777" w:rsidR="00506CAF" w:rsidRDefault="00000000">
      <w:pPr>
        <w:pStyle w:val="Heading3"/>
      </w:pPr>
      <w:bookmarkStart w:id="7" w:name="admin-update-user"/>
      <w:bookmarkEnd w:id="6"/>
      <w:r>
        <w:t>1.6 Admin — Update user</w:t>
      </w:r>
    </w:p>
    <w:p w14:paraId="70637A6A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UT</w:t>
      </w:r>
      <w:r>
        <w:br/>
      </w:r>
      <w:r>
        <w:rPr>
          <w:b/>
          <w:bCs/>
        </w:rPr>
        <w:t>Summary:</w:t>
      </w:r>
      <w:r>
        <w:t xml:space="preserve"> Actualizează câmpuri de autentificare pentru un utilizator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335C1ADC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- </w:t>
      </w:r>
      <w:r>
        <w:rPr>
          <w:rStyle w:val="VerbatimChar"/>
        </w:rPr>
        <w:t>id</w:t>
      </w:r>
      <w:r>
        <w:t xml:space="preserve"> (number, required)</w:t>
      </w:r>
    </w:p>
    <w:p w14:paraId="6F7F488E" w14:textId="77777777" w:rsidR="00506CAF" w:rsidRDefault="00000000">
      <w:pPr>
        <w:pStyle w:val="BodyText"/>
      </w:pPr>
      <w:r>
        <w:rPr>
          <w:b/>
          <w:bCs/>
        </w:rPr>
        <w:t>Body (AdminUpdateUserDto):</w:t>
      </w:r>
      <w:r>
        <w:t xml:space="preserve"> (toate opționale)</w:t>
      </w:r>
    </w:p>
    <w:p w14:paraId="010F593D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in: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a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le(enum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B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44DF3122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utilizator actualizat - </w:t>
      </w:r>
      <w:r>
        <w:rPr>
          <w:b/>
          <w:bCs/>
        </w:rPr>
        <w:t>404 Not Found</w:t>
      </w:r>
      <w:r>
        <w:t xml:space="preserve"> – utilizator inexistent - </w:t>
      </w:r>
      <w:r>
        <w:rPr>
          <w:b/>
          <w:bCs/>
        </w:rPr>
        <w:t>403 Forbidden</w:t>
      </w:r>
      <w:r>
        <w:t xml:space="preserve"> – nu ai drepturi</w:t>
      </w:r>
    </w:p>
    <w:p w14:paraId="416CB321" w14:textId="77777777" w:rsidR="00506CAF" w:rsidRDefault="00000000">
      <w:r>
        <w:pict w14:anchorId="741C9894">
          <v:rect id="_x0000_i1031" style="width:0;height:1.5pt" o:hralign="center" o:hrstd="t" o:hr="t"/>
        </w:pict>
      </w:r>
    </w:p>
    <w:p w14:paraId="0220CCC3" w14:textId="77777777" w:rsidR="00506CAF" w:rsidRDefault="00000000">
      <w:pPr>
        <w:pStyle w:val="Heading3"/>
      </w:pPr>
      <w:bookmarkStart w:id="8" w:name="admin-get-all-users"/>
      <w:bookmarkEnd w:id="7"/>
      <w:r>
        <w:t>1.7 Admin — Get all users</w:t>
      </w:r>
    </w:p>
    <w:p w14:paraId="3F5C0B2A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admin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Listează toți utilizatorii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4925182F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User[]</w:t>
      </w:r>
      <w:r>
        <w:t xml:space="preserve"> - </w:t>
      </w:r>
      <w:r>
        <w:rPr>
          <w:b/>
          <w:bCs/>
        </w:rPr>
        <w:t>403 Forbidden</w:t>
      </w:r>
    </w:p>
    <w:p w14:paraId="2F1DB052" w14:textId="77777777" w:rsidR="00506CAF" w:rsidRDefault="00000000">
      <w:r>
        <w:pict w14:anchorId="08165C02">
          <v:rect id="_x0000_i1032" style="width:0;height:1.5pt" o:hralign="center" o:hrstd="t" o:hr="t"/>
        </w:pict>
      </w:r>
    </w:p>
    <w:p w14:paraId="21020D30" w14:textId="77777777" w:rsidR="00506CAF" w:rsidRDefault="00000000">
      <w:pPr>
        <w:pStyle w:val="Heading3"/>
      </w:pPr>
      <w:bookmarkStart w:id="9" w:name="admin-get-user-by-id"/>
      <w:bookmarkEnd w:id="8"/>
      <w:r>
        <w:t>1.8 Admin — Get user by id</w:t>
      </w:r>
    </w:p>
    <w:p w14:paraId="66C0A448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auth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Obține utilizator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076B40B1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389D744F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User</w:t>
      </w:r>
      <w:r>
        <w:t xml:space="preserve"> - **404 Not Found</w:t>
      </w:r>
      <w:r>
        <w:rPr>
          <w:rStyle w:val="VerbatimChar"/>
        </w:rPr>
        <w:t>- **403 Forbidden</w:t>
      </w:r>
    </w:p>
    <w:p w14:paraId="0B83C269" w14:textId="77777777" w:rsidR="00506CAF" w:rsidRDefault="00000000">
      <w:r>
        <w:pict w14:anchorId="5CD45E1D">
          <v:rect id="_x0000_i1033" style="width:0;height:1.5pt" o:hralign="center" o:hrstd="t" o:hr="t"/>
        </w:pict>
      </w:r>
    </w:p>
    <w:p w14:paraId="58C5E31A" w14:textId="77777777" w:rsidR="00506CAF" w:rsidRDefault="00000000">
      <w:pPr>
        <w:pStyle w:val="Heading2"/>
      </w:pPr>
      <w:bookmarkStart w:id="10" w:name="device"/>
      <w:bookmarkEnd w:id="1"/>
      <w:bookmarkEnd w:id="9"/>
      <w:r>
        <w:lastRenderedPageBreak/>
        <w:t>2) DEVICE</w:t>
      </w:r>
    </w:p>
    <w:p w14:paraId="3AA635B0" w14:textId="77777777" w:rsidR="00506CAF" w:rsidRDefault="00000000">
      <w:pPr>
        <w:pStyle w:val="FirstParagraph"/>
      </w:pPr>
      <w:r>
        <w:rPr>
          <w:rStyle w:val="VerbatimChar"/>
        </w:rPr>
        <w:t>@UseGuards(JwtGuard)</w:t>
      </w:r>
      <w:r>
        <w:t xml:space="preserve"> + </w:t>
      </w:r>
      <w:r>
        <w:rPr>
          <w:rStyle w:val="VerbatimChar"/>
        </w:rPr>
        <w:t>@Controller('device')</w:t>
      </w:r>
    </w:p>
    <w:p w14:paraId="1566613B" w14:textId="77777777" w:rsidR="00506CAF" w:rsidRDefault="00000000">
      <w:pPr>
        <w:pStyle w:val="Heading3"/>
      </w:pPr>
      <w:bookmarkStart w:id="11" w:name="create-device"/>
      <w:r>
        <w:t>2.1 Create device</w:t>
      </w:r>
    </w:p>
    <w:p w14:paraId="13ACC211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create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Creează un dispozitiv pentru utilizatorul curent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659DD167" w14:textId="77777777" w:rsidR="00506CAF" w:rsidRDefault="00000000">
      <w:pPr>
        <w:pStyle w:val="BodyText"/>
      </w:pPr>
      <w:r>
        <w:rPr>
          <w:b/>
          <w:bCs/>
        </w:rPr>
        <w:t>Body (CreateDeviceDto):</w:t>
      </w:r>
    </w:p>
    <w:p w14:paraId="72774457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xConsum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om(enum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atus(enum, 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ype(enum)"</w:t>
      </w:r>
      <w:r>
        <w:br/>
      </w:r>
      <w:r>
        <w:rPr>
          <w:rStyle w:val="FunctionTok"/>
        </w:rPr>
        <w:t>}</w:t>
      </w:r>
    </w:p>
    <w:p w14:paraId="6485BB55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1 Created</w:t>
      </w:r>
      <w:r>
        <w:t xml:space="preserve"> – </w:t>
      </w:r>
      <w:r>
        <w:rPr>
          <w:rStyle w:val="VerbatimChar"/>
        </w:rPr>
        <w:t>Device</w:t>
      </w:r>
      <w:r>
        <w:t xml:space="preserve"> - </w:t>
      </w:r>
      <w:r>
        <w:rPr>
          <w:b/>
          <w:bCs/>
        </w:rPr>
        <w:t>400 Bad Request</w:t>
      </w:r>
      <w:r>
        <w:t xml:space="preserve"> – validare</w:t>
      </w:r>
    </w:p>
    <w:p w14:paraId="7970A449" w14:textId="77777777" w:rsidR="00506CAF" w:rsidRDefault="00000000">
      <w:r>
        <w:pict w14:anchorId="5A2B70E0">
          <v:rect id="_x0000_i1034" style="width:0;height:1.5pt" o:hralign="center" o:hrstd="t" o:hr="t"/>
        </w:pict>
      </w:r>
    </w:p>
    <w:p w14:paraId="715B80BF" w14:textId="77777777" w:rsidR="00506CAF" w:rsidRDefault="00000000">
      <w:pPr>
        <w:pStyle w:val="Heading3"/>
      </w:pPr>
      <w:bookmarkStart w:id="12" w:name="get-my-devices"/>
      <w:bookmarkEnd w:id="11"/>
      <w:r>
        <w:t>2.2 Get my devices</w:t>
      </w:r>
    </w:p>
    <w:p w14:paraId="5E6725E2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my-devices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Listează dispozitivele utilizatorului curent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36252ABD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Device[]</w:t>
      </w:r>
    </w:p>
    <w:p w14:paraId="4AE5741E" w14:textId="77777777" w:rsidR="00506CAF" w:rsidRDefault="00000000">
      <w:r>
        <w:pict w14:anchorId="4F962242">
          <v:rect id="_x0000_i1035" style="width:0;height:1.5pt" o:hralign="center" o:hrstd="t" o:hr="t"/>
        </w:pict>
      </w:r>
    </w:p>
    <w:p w14:paraId="5FA48C79" w14:textId="77777777" w:rsidR="00506CAF" w:rsidRDefault="00000000">
      <w:pPr>
        <w:pStyle w:val="Heading3"/>
      </w:pPr>
      <w:bookmarkStart w:id="13" w:name="update-my-device-by-id"/>
      <w:bookmarkEnd w:id="12"/>
      <w:r>
        <w:t>2.3 Update my device by id</w:t>
      </w:r>
    </w:p>
    <w:p w14:paraId="46ADD52C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update-device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UT</w:t>
      </w:r>
      <w:r>
        <w:br/>
      </w:r>
      <w:r>
        <w:rPr>
          <w:b/>
          <w:bCs/>
        </w:rPr>
        <w:t>Summary:</w:t>
      </w:r>
      <w:r>
        <w:t xml:space="preserve"> Actualizează dispozitivul propriu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15D7E34F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16381DE0" w14:textId="77777777" w:rsidR="00506CAF" w:rsidRDefault="00000000">
      <w:pPr>
        <w:pStyle w:val="BodyText"/>
      </w:pPr>
      <w:r>
        <w:rPr>
          <w:b/>
          <w:bCs/>
        </w:rPr>
        <w:t>Body (UpdateDeviceDto — toate opționale):</w:t>
      </w:r>
    </w:p>
    <w:p w14:paraId="01DEDB7E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xConsum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ro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om(enum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atus(enum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ype(enum)"</w:t>
      </w:r>
      <w:r>
        <w:br/>
      </w:r>
      <w:r>
        <w:rPr>
          <w:rStyle w:val="FunctionTok"/>
        </w:rPr>
        <w:t>}</w:t>
      </w:r>
    </w:p>
    <w:p w14:paraId="5D971E54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Device</w:t>
      </w:r>
      <w:r>
        <w:t xml:space="preserve"> - </w:t>
      </w:r>
      <w:r>
        <w:rPr>
          <w:b/>
          <w:bCs/>
        </w:rPr>
        <w:t>404 Not Found</w:t>
      </w:r>
      <w:r>
        <w:t xml:space="preserve"> – nu există sau nu aparține utilizatorului</w:t>
      </w:r>
    </w:p>
    <w:p w14:paraId="09736725" w14:textId="77777777" w:rsidR="00506CAF" w:rsidRDefault="00000000">
      <w:r>
        <w:pict w14:anchorId="4DAD127F">
          <v:rect id="_x0000_i1036" style="width:0;height:1.5pt" o:hralign="center" o:hrstd="t" o:hr="t"/>
        </w:pict>
      </w:r>
    </w:p>
    <w:p w14:paraId="2B48ACC4" w14:textId="77777777" w:rsidR="00506CAF" w:rsidRDefault="00000000">
      <w:pPr>
        <w:pStyle w:val="Heading3"/>
      </w:pPr>
      <w:bookmarkStart w:id="14" w:name="delete-my-device-by-id"/>
      <w:bookmarkEnd w:id="13"/>
      <w:r>
        <w:t>2.4 Delete my device by id</w:t>
      </w:r>
    </w:p>
    <w:p w14:paraId="1E18A922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delete-device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DELETE</w:t>
      </w:r>
      <w:r>
        <w:br/>
      </w:r>
      <w:r>
        <w:rPr>
          <w:b/>
          <w:bCs/>
        </w:rPr>
        <w:t>Summary:</w:t>
      </w:r>
      <w:r>
        <w:t xml:space="preserve"> Șterge dispozitivul propriu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331D2D3B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015D0CE6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confirmare ștergere / entitatea ștearsă - </w:t>
      </w:r>
      <w:r>
        <w:rPr>
          <w:b/>
          <w:bCs/>
        </w:rPr>
        <w:t>404 Not Found</w:t>
      </w:r>
    </w:p>
    <w:p w14:paraId="69C48C93" w14:textId="77777777" w:rsidR="00506CAF" w:rsidRDefault="00000000">
      <w:r>
        <w:pict w14:anchorId="03AB67C9">
          <v:rect id="_x0000_i1037" style="width:0;height:1.5pt" o:hralign="center" o:hrstd="t" o:hr="t"/>
        </w:pict>
      </w:r>
    </w:p>
    <w:p w14:paraId="3451C603" w14:textId="77777777" w:rsidR="00506CAF" w:rsidRDefault="00000000">
      <w:pPr>
        <w:pStyle w:val="Heading3"/>
      </w:pPr>
      <w:bookmarkStart w:id="15" w:name="admin-get-all-devices"/>
      <w:bookmarkEnd w:id="14"/>
      <w:r>
        <w:t>2.5 Admin — Get all devices</w:t>
      </w:r>
    </w:p>
    <w:p w14:paraId="40262187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admin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Listează toate dispozitivele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11E119FA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Device[]</w:t>
      </w:r>
      <w:r>
        <w:t xml:space="preserve"> - **403 Forbidden`</w:t>
      </w:r>
    </w:p>
    <w:p w14:paraId="03AE4ECF" w14:textId="77777777" w:rsidR="00506CAF" w:rsidRDefault="00000000">
      <w:r>
        <w:pict w14:anchorId="61B92EBC">
          <v:rect id="_x0000_i1038" style="width:0;height:1.5pt" o:hralign="center" o:hrstd="t" o:hr="t"/>
        </w:pict>
      </w:r>
    </w:p>
    <w:p w14:paraId="51121D83" w14:textId="77777777" w:rsidR="00506CAF" w:rsidRDefault="00000000">
      <w:pPr>
        <w:pStyle w:val="Heading3"/>
      </w:pPr>
      <w:bookmarkStart w:id="16" w:name="admin-get-device-by-id"/>
      <w:bookmarkEnd w:id="15"/>
      <w:r>
        <w:t>2.6 Admin — Get device by id</w:t>
      </w:r>
    </w:p>
    <w:p w14:paraId="3F02FAEA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Obține dispozitiv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7060B20E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489BB520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Device</w:t>
      </w:r>
      <w:r>
        <w:t xml:space="preserve"> - **404 Not Found`</w:t>
      </w:r>
    </w:p>
    <w:p w14:paraId="18807826" w14:textId="77777777" w:rsidR="00506CAF" w:rsidRDefault="00000000">
      <w:r>
        <w:pict w14:anchorId="1842BC4A">
          <v:rect id="_x0000_i1039" style="width:0;height:1.5pt" o:hralign="center" o:hrstd="t" o:hr="t"/>
        </w:pict>
      </w:r>
    </w:p>
    <w:p w14:paraId="138E1662" w14:textId="77777777" w:rsidR="00506CAF" w:rsidRDefault="00000000">
      <w:pPr>
        <w:pStyle w:val="Heading3"/>
      </w:pPr>
      <w:bookmarkStart w:id="17" w:name="admin-update-device-by-id"/>
      <w:bookmarkEnd w:id="16"/>
      <w:r>
        <w:t>2.7 Admin — Update device by id</w:t>
      </w:r>
    </w:p>
    <w:p w14:paraId="4CFD7981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UT</w:t>
      </w:r>
      <w:r>
        <w:br/>
      </w:r>
      <w:r>
        <w:rPr>
          <w:b/>
          <w:bCs/>
        </w:rPr>
        <w:lastRenderedPageBreak/>
        <w:t>Summary:</w:t>
      </w:r>
      <w:r>
        <w:t xml:space="preserve"> Actualizează dispozitiv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332B23C7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190861F0" w14:textId="77777777" w:rsidR="00506CAF" w:rsidRDefault="00000000">
      <w:pPr>
        <w:pStyle w:val="BodyText"/>
      </w:pPr>
      <w:r>
        <w:rPr>
          <w:b/>
          <w:bCs/>
        </w:rPr>
        <w:t>Body:</w:t>
      </w:r>
      <w:r>
        <w:t xml:space="preserve"> </w:t>
      </w:r>
      <w:r>
        <w:rPr>
          <w:rStyle w:val="VerbatimChar"/>
        </w:rPr>
        <w:t>UpdateDeviceDto</w:t>
      </w:r>
      <w:r>
        <w:t xml:space="preserve"> (vezi 2.3)</w:t>
      </w:r>
    </w:p>
    <w:p w14:paraId="71A1E317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Device</w:t>
      </w:r>
      <w:r>
        <w:t xml:space="preserve"> - **404 Not Found`</w:t>
      </w:r>
    </w:p>
    <w:p w14:paraId="6A91DE51" w14:textId="77777777" w:rsidR="00506CAF" w:rsidRDefault="00000000">
      <w:r>
        <w:pict w14:anchorId="533E1C21">
          <v:rect id="_x0000_i1040" style="width:0;height:1.5pt" o:hralign="center" o:hrstd="t" o:hr="t"/>
        </w:pict>
      </w:r>
    </w:p>
    <w:p w14:paraId="790AB817" w14:textId="77777777" w:rsidR="00506CAF" w:rsidRDefault="00000000">
      <w:pPr>
        <w:pStyle w:val="Heading3"/>
      </w:pPr>
      <w:bookmarkStart w:id="18" w:name="admin-delete-device-by-id"/>
      <w:bookmarkEnd w:id="17"/>
      <w:r>
        <w:t>2.8 Admin — Delete device by id</w:t>
      </w:r>
    </w:p>
    <w:p w14:paraId="2B45556D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device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DELETE</w:t>
      </w:r>
      <w:r>
        <w:br/>
      </w:r>
      <w:r>
        <w:rPr>
          <w:b/>
          <w:bCs/>
        </w:rPr>
        <w:t>Summary:</w:t>
      </w:r>
      <w:r>
        <w:t xml:space="preserve"> Șterge dispozitiv după id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1DEAEEDF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58DAA44C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confirmare - **404 Not Found`</w:t>
      </w:r>
    </w:p>
    <w:p w14:paraId="56DDD5CB" w14:textId="77777777" w:rsidR="00506CAF" w:rsidRDefault="00000000">
      <w:r>
        <w:pict w14:anchorId="10C9EF24">
          <v:rect id="_x0000_i1041" style="width:0;height:1.5pt" o:hralign="center" o:hrstd="t" o:hr="t"/>
        </w:pict>
      </w:r>
    </w:p>
    <w:p w14:paraId="175FB2F3" w14:textId="77777777" w:rsidR="00506CAF" w:rsidRDefault="00000000">
      <w:pPr>
        <w:pStyle w:val="Heading2"/>
      </w:pPr>
      <w:bookmarkStart w:id="19" w:name="profile"/>
      <w:bookmarkEnd w:id="10"/>
      <w:bookmarkEnd w:id="18"/>
      <w:r>
        <w:t>3) PROFILE</w:t>
      </w:r>
    </w:p>
    <w:p w14:paraId="4D60E4D3" w14:textId="77777777" w:rsidR="00506CAF" w:rsidRDefault="00000000">
      <w:pPr>
        <w:pStyle w:val="FirstParagraph"/>
      </w:pPr>
      <w:r>
        <w:rPr>
          <w:rStyle w:val="VerbatimChar"/>
        </w:rPr>
        <w:t>@UseGuards(JwtGuard)</w:t>
      </w:r>
      <w:r>
        <w:t xml:space="preserve"> + </w:t>
      </w:r>
      <w:r>
        <w:rPr>
          <w:rStyle w:val="VerbatimChar"/>
        </w:rPr>
        <w:t>@Controller('profile')</w:t>
      </w:r>
    </w:p>
    <w:p w14:paraId="1937569C" w14:textId="77777777" w:rsidR="00506CAF" w:rsidRDefault="00000000">
      <w:pPr>
        <w:pStyle w:val="Heading3"/>
      </w:pPr>
      <w:bookmarkStart w:id="20" w:name="create-profile"/>
      <w:r>
        <w:t>3.1 Create profile</w:t>
      </w:r>
    </w:p>
    <w:p w14:paraId="7B025DFC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create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  <w:r>
        <w:br/>
      </w:r>
      <w:r>
        <w:rPr>
          <w:b/>
          <w:bCs/>
        </w:rPr>
        <w:t>Summary:</w:t>
      </w:r>
      <w:r>
        <w:t xml:space="preserve"> Creează profil pentru utilizatorul curent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24DC790C" w14:textId="77777777" w:rsidR="00506CAF" w:rsidRDefault="00000000">
      <w:pPr>
        <w:pStyle w:val="BodyText"/>
      </w:pPr>
      <w:r>
        <w:rPr>
          <w:b/>
          <w:bCs/>
        </w:rPr>
        <w:t>Body (CreateProfileDto):</w:t>
      </w:r>
    </w:p>
    <w:p w14:paraId="391C756F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r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vatar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br/>
      </w:r>
      <w:r>
        <w:rPr>
          <w:rStyle w:val="FunctionTok"/>
        </w:rPr>
        <w:t>}</w:t>
      </w:r>
    </w:p>
    <w:p w14:paraId="13D20662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1 Created</w:t>
      </w:r>
      <w:r>
        <w:t xml:space="preserve"> – </w:t>
      </w:r>
      <w:r>
        <w:rPr>
          <w:rStyle w:val="VerbatimChar"/>
        </w:rPr>
        <w:t>Profile</w:t>
      </w:r>
      <w:r>
        <w:t xml:space="preserve"> - </w:t>
      </w:r>
      <w:r>
        <w:rPr>
          <w:b/>
          <w:bCs/>
        </w:rPr>
        <w:t>400 Bad Request</w:t>
      </w:r>
      <w:r>
        <w:t xml:space="preserve"> – validare</w:t>
      </w:r>
    </w:p>
    <w:p w14:paraId="7B4B9605" w14:textId="77777777" w:rsidR="00506CAF" w:rsidRDefault="00000000">
      <w:r>
        <w:pict w14:anchorId="2DE7E0B1">
          <v:rect id="_x0000_i1042" style="width:0;height:1.5pt" o:hralign="center" o:hrstd="t" o:hr="t"/>
        </w:pict>
      </w:r>
    </w:p>
    <w:p w14:paraId="1DC73568" w14:textId="77777777" w:rsidR="00506CAF" w:rsidRDefault="00000000">
      <w:pPr>
        <w:pStyle w:val="Heading3"/>
      </w:pPr>
      <w:bookmarkStart w:id="21" w:name="get-my-profile"/>
      <w:bookmarkEnd w:id="20"/>
      <w:r>
        <w:lastRenderedPageBreak/>
        <w:t>3.2 Get my profile</w:t>
      </w:r>
    </w:p>
    <w:p w14:paraId="7E58865B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me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Returnează profilul utilizatorului curent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25275E60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Profile</w:t>
      </w:r>
      <w:r>
        <w:t xml:space="preserve"> - </w:t>
      </w:r>
      <w:r>
        <w:rPr>
          <w:b/>
          <w:bCs/>
        </w:rPr>
        <w:t>404 Not Found</w:t>
      </w:r>
      <w:r>
        <w:t xml:space="preserve"> – profil inexistent</w:t>
      </w:r>
    </w:p>
    <w:p w14:paraId="725C5287" w14:textId="77777777" w:rsidR="00506CAF" w:rsidRDefault="00000000">
      <w:r>
        <w:pict w14:anchorId="33A3AB03">
          <v:rect id="_x0000_i1043" style="width:0;height:1.5pt" o:hralign="center" o:hrstd="t" o:hr="t"/>
        </w:pict>
      </w:r>
    </w:p>
    <w:p w14:paraId="5AD6F416" w14:textId="77777777" w:rsidR="00506CAF" w:rsidRDefault="00000000">
      <w:pPr>
        <w:pStyle w:val="Heading3"/>
      </w:pPr>
      <w:bookmarkStart w:id="22" w:name="update-my-profile"/>
      <w:bookmarkEnd w:id="21"/>
      <w:r>
        <w:t>3.3 Update my profile</w:t>
      </w:r>
    </w:p>
    <w:p w14:paraId="035ED154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update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UT</w:t>
      </w:r>
      <w:r>
        <w:br/>
      </w:r>
      <w:r>
        <w:rPr>
          <w:b/>
          <w:bCs/>
        </w:rPr>
        <w:t>Summary:</w:t>
      </w:r>
      <w:r>
        <w:t xml:space="preserve"> Actualizează profilul utilizatorului curent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JwtGuard</w:t>
      </w:r>
    </w:p>
    <w:p w14:paraId="6791351E" w14:textId="77777777" w:rsidR="00506CAF" w:rsidRDefault="00000000">
      <w:pPr>
        <w:pStyle w:val="BodyText"/>
      </w:pPr>
      <w:r>
        <w:rPr>
          <w:b/>
          <w:bCs/>
        </w:rPr>
        <w:t>Body (UpdateProfileDto — toate opționale):</w:t>
      </w:r>
    </w:p>
    <w:p w14:paraId="48AFA32E" w14:textId="77777777" w:rsidR="00506CAF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r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|max: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vatar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1513E90A" w14:textId="77777777" w:rsidR="00506CAF" w:rsidRDefault="00000000">
      <w:pPr>
        <w:pStyle w:val="FirstParagraph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Profile</w:t>
      </w:r>
      <w:r>
        <w:t xml:space="preserve"> - </w:t>
      </w:r>
      <w:r>
        <w:rPr>
          <w:b/>
          <w:bCs/>
        </w:rPr>
        <w:t>404 Not Found</w:t>
      </w:r>
    </w:p>
    <w:p w14:paraId="37DFE97E" w14:textId="77777777" w:rsidR="00506CAF" w:rsidRDefault="00000000">
      <w:r>
        <w:pict w14:anchorId="28E45B39">
          <v:rect id="_x0000_i1044" style="width:0;height:1.5pt" o:hralign="center" o:hrstd="t" o:hr="t"/>
        </w:pict>
      </w:r>
    </w:p>
    <w:p w14:paraId="240D5DD8" w14:textId="77777777" w:rsidR="00506CAF" w:rsidRDefault="00000000">
      <w:pPr>
        <w:pStyle w:val="Heading3"/>
      </w:pPr>
      <w:bookmarkStart w:id="23" w:name="admin-get-all-profiles"/>
      <w:bookmarkEnd w:id="22"/>
      <w:r>
        <w:t>3.4 Admin — Get all profiles</w:t>
      </w:r>
    </w:p>
    <w:p w14:paraId="2FD5DD7E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admin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Listează toate profilele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3A9F0331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Profile[]</w:t>
      </w:r>
      <w:r>
        <w:t xml:space="preserve"> - **403 Forbidden`</w:t>
      </w:r>
    </w:p>
    <w:p w14:paraId="014A2F2B" w14:textId="77777777" w:rsidR="00506CAF" w:rsidRDefault="00000000">
      <w:r>
        <w:pict w14:anchorId="5B8C57F9">
          <v:rect id="_x0000_i1045" style="width:0;height:1.5pt" o:hralign="center" o:hrstd="t" o:hr="t"/>
        </w:pict>
      </w:r>
    </w:p>
    <w:p w14:paraId="16003939" w14:textId="77777777" w:rsidR="00506CAF" w:rsidRDefault="00000000">
      <w:pPr>
        <w:pStyle w:val="Heading3"/>
      </w:pPr>
      <w:bookmarkStart w:id="24" w:name="admin-get-profile-by-user-id"/>
      <w:bookmarkEnd w:id="23"/>
      <w:r>
        <w:t>3.5 Admin — Get profile by user id</w:t>
      </w:r>
    </w:p>
    <w:p w14:paraId="21A006D1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GET</w:t>
      </w:r>
      <w:r>
        <w:br/>
      </w:r>
      <w:r>
        <w:rPr>
          <w:b/>
          <w:bCs/>
        </w:rPr>
        <w:t>Summary:</w:t>
      </w:r>
      <w:r>
        <w:t xml:space="preserve"> Obține profil după </w:t>
      </w:r>
      <w:r>
        <w:rPr>
          <w:rStyle w:val="VerbatimChar"/>
        </w:rPr>
        <w:t>userId</w:t>
      </w:r>
      <w:r>
        <w:t>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13324D5E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0BCECB48" w14:textId="77777777" w:rsidR="00506CAF" w:rsidRDefault="00000000">
      <w:pPr>
        <w:pStyle w:val="BodyText"/>
      </w:pPr>
      <w:r>
        <w:rPr>
          <w:b/>
          <w:bCs/>
        </w:rPr>
        <w:lastRenderedPageBreak/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Profile</w:t>
      </w:r>
      <w:r>
        <w:t xml:space="preserve"> - **404 Not Found`</w:t>
      </w:r>
    </w:p>
    <w:p w14:paraId="175946DD" w14:textId="77777777" w:rsidR="00506CAF" w:rsidRDefault="00000000">
      <w:r>
        <w:pict w14:anchorId="3217C320">
          <v:rect id="_x0000_i1046" style="width:0;height:1.5pt" o:hralign="center" o:hrstd="t" o:hr="t"/>
        </w:pict>
      </w:r>
    </w:p>
    <w:p w14:paraId="570042DF" w14:textId="77777777" w:rsidR="00506CAF" w:rsidRDefault="00000000">
      <w:pPr>
        <w:pStyle w:val="Heading3"/>
      </w:pPr>
      <w:bookmarkStart w:id="25" w:name="admin-update-profile-by-user-id"/>
      <w:bookmarkEnd w:id="24"/>
      <w:r>
        <w:t>3.6 Admin — Update profile by user id</w:t>
      </w:r>
    </w:p>
    <w:p w14:paraId="40123825" w14:textId="77777777" w:rsidR="00506CAF" w:rsidRDefault="00000000">
      <w:pPr>
        <w:pStyle w:val="FirstParagraph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/profile/admin/:id</w:t>
      </w:r>
      <w:r>
        <w:br/>
      </w: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UT</w:t>
      </w:r>
      <w:r>
        <w:br/>
      </w:r>
      <w:r>
        <w:rPr>
          <w:b/>
          <w:bCs/>
        </w:rPr>
        <w:t>Summary:</w:t>
      </w:r>
      <w:r>
        <w:t xml:space="preserve"> Actualizează profil după </w:t>
      </w:r>
      <w:r>
        <w:rPr>
          <w:rStyle w:val="VerbatimChar"/>
        </w:rPr>
        <w:t>userId</w:t>
      </w:r>
      <w:r>
        <w:t>.</w:t>
      </w:r>
      <w:r>
        <w:br/>
      </w:r>
      <w:r>
        <w:rPr>
          <w:b/>
          <w:bCs/>
        </w:rPr>
        <w:t>Security:</w:t>
      </w:r>
      <w:r>
        <w:t xml:space="preserve"> </w:t>
      </w:r>
      <w:r>
        <w:rPr>
          <w:rStyle w:val="VerbatimChar"/>
        </w:rPr>
        <w:t>AdminGuard</w:t>
      </w:r>
    </w:p>
    <w:p w14:paraId="1600BE68" w14:textId="77777777" w:rsidR="00506CAF" w:rsidRDefault="00000000">
      <w:pPr>
        <w:pStyle w:val="BodyText"/>
      </w:pPr>
      <w:r>
        <w:rPr>
          <w:b/>
          <w:bCs/>
        </w:rPr>
        <w:t>Path params:</w:t>
      </w:r>
      <w:r>
        <w:t xml:space="preserve"> </w:t>
      </w:r>
      <w:r>
        <w:rPr>
          <w:rStyle w:val="VerbatimChar"/>
        </w:rPr>
        <w:t>id</w:t>
      </w:r>
      <w:r>
        <w:t xml:space="preserve"> (number)</w:t>
      </w:r>
    </w:p>
    <w:p w14:paraId="359562E4" w14:textId="77777777" w:rsidR="00506CAF" w:rsidRDefault="00000000">
      <w:pPr>
        <w:pStyle w:val="BodyText"/>
      </w:pPr>
      <w:r>
        <w:rPr>
          <w:b/>
          <w:bCs/>
        </w:rPr>
        <w:t>Body:</w:t>
      </w:r>
      <w:r>
        <w:t xml:space="preserve"> </w:t>
      </w:r>
      <w:r>
        <w:rPr>
          <w:rStyle w:val="VerbatimChar"/>
        </w:rPr>
        <w:t>UpdateProfileDto</w:t>
      </w:r>
      <w:r>
        <w:t xml:space="preserve"> (vezi 3.3)</w:t>
      </w:r>
    </w:p>
    <w:p w14:paraId="3EFF86C4" w14:textId="77777777" w:rsidR="00506CAF" w:rsidRDefault="00000000">
      <w:pPr>
        <w:pStyle w:val="BodyText"/>
      </w:pPr>
      <w:r>
        <w:rPr>
          <w:b/>
          <w:bCs/>
        </w:rPr>
        <w:t>Responses:</w:t>
      </w:r>
      <w:r>
        <w:t xml:space="preserve"> - </w:t>
      </w:r>
      <w:r>
        <w:rPr>
          <w:b/>
          <w:bCs/>
        </w:rPr>
        <w:t>200 OK</w:t>
      </w:r>
      <w:r>
        <w:t xml:space="preserve"> – </w:t>
      </w:r>
      <w:r>
        <w:rPr>
          <w:rStyle w:val="VerbatimChar"/>
        </w:rPr>
        <w:t>Profile</w:t>
      </w:r>
      <w:r>
        <w:t xml:space="preserve"> - **404 Not Found`</w:t>
      </w:r>
    </w:p>
    <w:p w14:paraId="2EDA8BB0" w14:textId="6D5CA641" w:rsidR="00506CAF" w:rsidRDefault="00000000" w:rsidP="00260107">
      <w:r>
        <w:pict w14:anchorId="54A56A08">
          <v:rect id="_x0000_i1047" style="width:0;height:1.5pt" o:hralign="center" o:hrstd="t" o:hr="t"/>
        </w:pict>
      </w:r>
      <w:bookmarkStart w:id="26" w:name="note-de-implementare"/>
      <w:bookmarkEnd w:id="0"/>
      <w:bookmarkEnd w:id="19"/>
      <w:bookmarkEnd w:id="25"/>
      <w:bookmarkEnd w:id="26"/>
    </w:p>
    <w:sectPr w:rsidR="00506CA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7C49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CC4B5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7575698">
    <w:abstractNumId w:val="0"/>
  </w:num>
  <w:num w:numId="2" w16cid:durableId="1520465217">
    <w:abstractNumId w:val="1"/>
  </w:num>
  <w:num w:numId="3" w16cid:durableId="805199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6CAF"/>
    <w:rsid w:val="00260107"/>
    <w:rsid w:val="00506CAF"/>
    <w:rsid w:val="00D2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F39DF"/>
  <w15:docId w15:val="{CA478627-8290-43B3-9C67-DF22090C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955</Words>
  <Characters>5450</Characters>
  <Application>Microsoft Office Word</Application>
  <DocSecurity>0</DocSecurity>
  <Lines>45</Lines>
  <Paragraphs>12</Paragraphs>
  <ScaleCrop>false</ScaleCrop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zvan Antonio Blaga</cp:lastModifiedBy>
  <cp:revision>2</cp:revision>
  <dcterms:created xsi:type="dcterms:W3CDTF">2025-10-17T07:20:00Z</dcterms:created>
  <dcterms:modified xsi:type="dcterms:W3CDTF">2025-10-17T07:23:00Z</dcterms:modified>
</cp:coreProperties>
</file>